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600ABC" w14:textId="3FD92965" w:rsidR="002C057F" w:rsidRDefault="002C057F" w:rsidP="0020409B">
      <w:pPr>
        <w:contextualSpacing/>
        <w:jc w:val="center"/>
        <w:rPr>
          <w:rFonts w:ascii="Lato" w:hAnsi="Lato" w:cs="Arial"/>
          <w:b/>
          <w:bCs/>
          <w:lang w:val="en-US"/>
        </w:rPr>
      </w:pPr>
      <w:r>
        <w:rPr>
          <w:rFonts w:ascii="Lato" w:hAnsi="Lato" w:cs="Arial"/>
          <w:b/>
          <w:bCs/>
          <w:lang w:val="en-US"/>
        </w:rPr>
        <w:t>FOUNDATION FOR ENVIRONMENTAL EDUCATION</w:t>
      </w:r>
    </w:p>
    <w:p w14:paraId="5273DD3E" w14:textId="77777777" w:rsidR="002C057F" w:rsidRDefault="002C057F" w:rsidP="0020409B">
      <w:pPr>
        <w:contextualSpacing/>
        <w:jc w:val="center"/>
        <w:rPr>
          <w:rFonts w:ascii="Lato" w:hAnsi="Lato" w:cs="Arial"/>
          <w:b/>
          <w:bCs/>
          <w:lang w:val="en-US"/>
        </w:rPr>
      </w:pPr>
    </w:p>
    <w:p w14:paraId="1A9D6263" w14:textId="0E42D7DE" w:rsidR="00A1331C" w:rsidRDefault="0020409B" w:rsidP="0020409B">
      <w:pPr>
        <w:contextualSpacing/>
        <w:jc w:val="center"/>
        <w:rPr>
          <w:rFonts w:ascii="Lato" w:hAnsi="Lato" w:cs="Arial"/>
          <w:b/>
          <w:bCs/>
          <w:lang w:val="en-US"/>
        </w:rPr>
      </w:pPr>
      <w:r w:rsidRPr="00BA1068">
        <w:rPr>
          <w:rFonts w:ascii="Lato" w:hAnsi="Lato" w:cs="Arial"/>
          <w:b/>
          <w:bCs/>
          <w:lang w:val="en-US"/>
        </w:rPr>
        <w:t xml:space="preserve">Application </w:t>
      </w:r>
      <w:r>
        <w:rPr>
          <w:rFonts w:ascii="Lato" w:hAnsi="Lato" w:cs="Arial"/>
          <w:b/>
          <w:bCs/>
          <w:lang w:val="en-US"/>
        </w:rPr>
        <w:t xml:space="preserve">for </w:t>
      </w:r>
      <w:r w:rsidR="00A1331C" w:rsidRPr="00BA1068">
        <w:rPr>
          <w:rFonts w:ascii="Lato" w:hAnsi="Lato" w:cs="Arial"/>
          <w:b/>
          <w:bCs/>
          <w:lang w:val="en-US"/>
        </w:rPr>
        <w:t>GAIA Fellowship</w:t>
      </w:r>
    </w:p>
    <w:p w14:paraId="1D57BCE9" w14:textId="77777777" w:rsidR="0020409B" w:rsidRDefault="0020409B" w:rsidP="00A1331C">
      <w:pPr>
        <w:contextualSpacing/>
        <w:rPr>
          <w:rFonts w:ascii="Lato" w:hAnsi="Lato" w:cs="Arial"/>
          <w:lang w:val="en-US"/>
        </w:rPr>
      </w:pPr>
    </w:p>
    <w:p w14:paraId="51109EB1" w14:textId="6F14C332" w:rsidR="0020409B" w:rsidRPr="005939D3" w:rsidRDefault="005939D3" w:rsidP="2097B54B">
      <w:pPr>
        <w:contextualSpacing/>
        <w:rPr>
          <w:rFonts w:ascii="Lato" w:hAnsi="Lato" w:cs="Arial"/>
          <w:i/>
          <w:iCs/>
          <w:lang w:val="en-US"/>
        </w:rPr>
      </w:pPr>
      <w:r w:rsidRPr="2097B54B">
        <w:rPr>
          <w:rFonts w:ascii="Lato" w:hAnsi="Lato" w:cs="Arial"/>
          <w:i/>
          <w:iCs/>
          <w:lang w:val="en-US"/>
        </w:rPr>
        <w:t xml:space="preserve">General Guidance: </w:t>
      </w:r>
      <w:r w:rsidR="0020409B" w:rsidRPr="2097B54B">
        <w:rPr>
          <w:rFonts w:ascii="Lato" w:hAnsi="Lato" w:cs="Arial"/>
          <w:i/>
          <w:iCs/>
          <w:lang w:val="en-US"/>
        </w:rPr>
        <w:t>Application must be typed, and all questions answered</w:t>
      </w:r>
      <w:r w:rsidR="40FE9ADB" w:rsidRPr="2B28A8AD">
        <w:rPr>
          <w:rFonts w:ascii="Lato" w:hAnsi="Lato" w:cs="Arial"/>
          <w:i/>
          <w:iCs/>
          <w:lang w:val="en-US"/>
        </w:rPr>
        <w:t>. Incomplete applications will not be considered.</w:t>
      </w:r>
    </w:p>
    <w:p w14:paraId="22D4204C" w14:textId="77777777" w:rsidR="00A1331C" w:rsidRPr="00BA1068" w:rsidRDefault="00A1331C" w:rsidP="00A1331C">
      <w:pPr>
        <w:contextualSpacing/>
        <w:rPr>
          <w:rFonts w:ascii="Lato" w:hAnsi="Lato" w:cs="Arial"/>
          <w:lang w:val="en-US"/>
        </w:rPr>
      </w:pPr>
    </w:p>
    <w:p w14:paraId="07900E38" w14:textId="44FFACDD" w:rsidR="00F64C6C" w:rsidRPr="00BA1068" w:rsidRDefault="00F64C6C" w:rsidP="00F64C6C">
      <w:pPr>
        <w:contextualSpacing/>
        <w:rPr>
          <w:rFonts w:ascii="Lato" w:hAnsi="Lato" w:cs="Arial"/>
          <w:b/>
          <w:bCs/>
          <w:lang w:val="en-US"/>
        </w:rPr>
      </w:pPr>
      <w:r w:rsidRPr="272D47CC">
        <w:rPr>
          <w:rFonts w:ascii="Lato" w:hAnsi="Lato" w:cs="Arial"/>
          <w:b/>
          <w:bCs/>
          <w:lang w:val="en-US"/>
        </w:rPr>
        <w:t>Candidate’s Profile</w:t>
      </w:r>
    </w:p>
    <w:p w14:paraId="163EF029" w14:textId="77777777" w:rsidR="00F64C6C" w:rsidRPr="00BA1068" w:rsidRDefault="00F64C6C" w:rsidP="00FF4600">
      <w:pPr>
        <w:spacing w:line="240" w:lineRule="auto"/>
        <w:contextualSpacing/>
        <w:rPr>
          <w:rFonts w:ascii="Lato" w:hAnsi="Lato" w:cs="Arial"/>
        </w:rPr>
      </w:pPr>
    </w:p>
    <w:p w14:paraId="3EE7BD28" w14:textId="26271036" w:rsidR="00A1331C" w:rsidRPr="00BA1068" w:rsidRDefault="00F64C6C" w:rsidP="00A1331C">
      <w:pPr>
        <w:contextualSpacing/>
        <w:rPr>
          <w:rFonts w:ascii="Lato" w:hAnsi="Lato" w:cs="Arial"/>
          <w:lang w:val="en-US"/>
        </w:rPr>
      </w:pPr>
      <w:r w:rsidRPr="00CD2FE6">
        <w:rPr>
          <w:rFonts w:ascii="Lato" w:hAnsi="Lato" w:cs="Arial"/>
          <w:b/>
          <w:bCs/>
          <w:lang w:val="en-US"/>
        </w:rPr>
        <w:t>Name</w:t>
      </w:r>
      <w:r w:rsidR="00A1331C" w:rsidRPr="2097B54B">
        <w:rPr>
          <w:rFonts w:ascii="Lato" w:hAnsi="Lato" w:cs="Arial"/>
          <w:lang w:val="en-US"/>
        </w:rPr>
        <w:t>:</w:t>
      </w:r>
      <w:r w:rsidR="00D16A49" w:rsidRPr="2097B54B">
        <w:rPr>
          <w:rFonts w:ascii="Lato" w:hAnsi="Lato" w:cs="Arial"/>
          <w:lang w:val="en-US"/>
        </w:rPr>
        <w:t xml:space="preserve"> ……........…………………………………………………………………………………………………</w:t>
      </w:r>
      <w:r w:rsidR="000E62DD" w:rsidRPr="2097B54B">
        <w:rPr>
          <w:rFonts w:ascii="Lato" w:hAnsi="Lato" w:cs="Arial"/>
          <w:lang w:val="en-US"/>
        </w:rPr>
        <w:t>…...</w:t>
      </w:r>
    </w:p>
    <w:p w14:paraId="33A3C7CB" w14:textId="40CD23A4" w:rsidR="00A1331C" w:rsidRPr="00BA1068" w:rsidRDefault="00A1331C" w:rsidP="2097B54B">
      <w:pPr>
        <w:contextualSpacing/>
        <w:rPr>
          <w:rFonts w:ascii="Lato" w:hAnsi="Lato" w:cs="Arial"/>
          <w:lang w:val="en-US"/>
        </w:rPr>
      </w:pPr>
    </w:p>
    <w:p w14:paraId="2D3495E8" w14:textId="65FC7AD9" w:rsidR="00A1331C" w:rsidRPr="00BA1068" w:rsidRDefault="00A1331C" w:rsidP="00A1331C">
      <w:pPr>
        <w:contextualSpacing/>
        <w:rPr>
          <w:rFonts w:ascii="Lato" w:hAnsi="Lato" w:cs="Arial"/>
          <w:lang w:val="en-US"/>
        </w:rPr>
      </w:pPr>
      <w:r w:rsidRPr="00CD2FE6">
        <w:rPr>
          <w:rFonts w:ascii="Lato" w:hAnsi="Lato" w:cs="Arial"/>
          <w:b/>
          <w:bCs/>
          <w:lang w:val="en-US"/>
        </w:rPr>
        <w:t>Age</w:t>
      </w:r>
      <w:r w:rsidR="00127D07" w:rsidRPr="00BA1068">
        <w:rPr>
          <w:rFonts w:ascii="Lato" w:hAnsi="Lato" w:cs="Arial"/>
          <w:lang w:val="en-US"/>
        </w:rPr>
        <w:t>:</w:t>
      </w:r>
      <w:r w:rsidRPr="00BA1068">
        <w:rPr>
          <w:rFonts w:ascii="Lato" w:hAnsi="Lato" w:cs="Arial"/>
          <w:lang w:val="en-US"/>
        </w:rPr>
        <w:t xml:space="preserve"> </w:t>
      </w:r>
      <w:r w:rsidR="00BB6359">
        <w:rPr>
          <w:rFonts w:ascii="Lato" w:hAnsi="Lato" w:cs="Arial"/>
          <w:lang w:val="en-US"/>
        </w:rPr>
        <w:t>…………………………………………………………………………………………………………………</w:t>
      </w:r>
      <w:proofErr w:type="gramStart"/>
      <w:r w:rsidR="000E62DD">
        <w:rPr>
          <w:rFonts w:ascii="Lato" w:hAnsi="Lato" w:cs="Arial"/>
          <w:lang w:val="en-US"/>
        </w:rPr>
        <w:t>…..</w:t>
      </w:r>
      <w:proofErr w:type="gramEnd"/>
    </w:p>
    <w:p w14:paraId="5567B2FB" w14:textId="77777777" w:rsidR="00A1331C" w:rsidRPr="00BA1068" w:rsidRDefault="00A1331C" w:rsidP="00A1331C">
      <w:pPr>
        <w:contextualSpacing/>
        <w:rPr>
          <w:rFonts w:ascii="Lato" w:hAnsi="Lato" w:cs="Arial"/>
          <w:lang w:val="en-US"/>
        </w:rPr>
      </w:pPr>
    </w:p>
    <w:p w14:paraId="064A2EE3" w14:textId="69D77BCC" w:rsidR="00A1331C" w:rsidRPr="00BA1068" w:rsidRDefault="00A1331C" w:rsidP="00A1331C">
      <w:pPr>
        <w:contextualSpacing/>
        <w:rPr>
          <w:rFonts w:ascii="Lato" w:hAnsi="Lato" w:cs="Arial"/>
          <w:lang w:val="en-US"/>
        </w:rPr>
      </w:pPr>
      <w:r w:rsidRPr="00CD2FE6">
        <w:rPr>
          <w:rFonts w:ascii="Lato" w:hAnsi="Lato" w:cs="Arial"/>
          <w:b/>
          <w:bCs/>
          <w:lang w:val="en-US"/>
        </w:rPr>
        <w:t>Gender</w:t>
      </w:r>
      <w:r w:rsidR="00127D07" w:rsidRPr="2097B54B">
        <w:rPr>
          <w:rFonts w:ascii="Lato" w:hAnsi="Lato" w:cs="Arial"/>
          <w:lang w:val="en-US"/>
        </w:rPr>
        <w:t>:</w:t>
      </w:r>
      <w:r w:rsidR="00BB6359" w:rsidRPr="2097B54B">
        <w:rPr>
          <w:rFonts w:ascii="Lato" w:hAnsi="Lato" w:cs="Arial"/>
          <w:lang w:val="en-US"/>
        </w:rPr>
        <w:t xml:space="preserve"> Male/Female/Other</w:t>
      </w:r>
    </w:p>
    <w:p w14:paraId="66F57CED" w14:textId="77777777" w:rsidR="00A1331C" w:rsidRPr="00BA1068" w:rsidRDefault="00A1331C" w:rsidP="00A1331C">
      <w:pPr>
        <w:contextualSpacing/>
        <w:rPr>
          <w:rFonts w:ascii="Lato" w:hAnsi="Lato" w:cs="Arial"/>
          <w:lang w:val="en-US"/>
        </w:rPr>
      </w:pPr>
    </w:p>
    <w:p w14:paraId="3A119545" w14:textId="77777777" w:rsidR="00BB6359" w:rsidRPr="00CD2FE6" w:rsidRDefault="008461D1" w:rsidP="008461D1">
      <w:pPr>
        <w:contextualSpacing/>
        <w:rPr>
          <w:rFonts w:ascii="Lato" w:hAnsi="Lato" w:cs="Arial"/>
          <w:lang w:val="en-US"/>
        </w:rPr>
      </w:pPr>
      <w:r w:rsidRPr="00CD2FE6">
        <w:rPr>
          <w:rFonts w:ascii="Lato" w:hAnsi="Lato" w:cs="Arial"/>
          <w:lang w:val="en-US"/>
        </w:rPr>
        <w:t xml:space="preserve">Contact Details: </w:t>
      </w:r>
    </w:p>
    <w:p w14:paraId="1FD336BE" w14:textId="77777777" w:rsidR="00BB6359" w:rsidRDefault="00BB6359" w:rsidP="008461D1">
      <w:pPr>
        <w:contextualSpacing/>
        <w:rPr>
          <w:rFonts w:ascii="Lato" w:hAnsi="Lato" w:cs="Arial"/>
          <w:lang w:val="en-US"/>
        </w:rPr>
      </w:pPr>
    </w:p>
    <w:p w14:paraId="1C9F7878" w14:textId="15346F6F" w:rsidR="00BB6359" w:rsidRDefault="00BB6359" w:rsidP="2097B54B">
      <w:pPr>
        <w:contextualSpacing/>
        <w:rPr>
          <w:rFonts w:ascii="Lato" w:hAnsi="Lato" w:cs="Arial"/>
          <w:lang w:val="en-US"/>
        </w:rPr>
      </w:pPr>
      <w:r w:rsidRPr="00CD2FE6">
        <w:rPr>
          <w:rFonts w:ascii="Lato" w:hAnsi="Lato" w:cs="Arial"/>
          <w:b/>
          <w:bCs/>
          <w:lang w:val="en-US"/>
        </w:rPr>
        <w:t>E</w:t>
      </w:r>
      <w:r w:rsidR="008461D1" w:rsidRPr="00CD2FE6">
        <w:rPr>
          <w:rFonts w:ascii="Lato" w:hAnsi="Lato" w:cs="Arial"/>
          <w:b/>
          <w:bCs/>
          <w:lang w:val="en-US"/>
        </w:rPr>
        <w:t>mail</w:t>
      </w:r>
      <w:r w:rsidR="00CD2FE6">
        <w:rPr>
          <w:rFonts w:ascii="Lato" w:hAnsi="Lato" w:cs="Arial"/>
          <w:lang w:val="en-US"/>
        </w:rPr>
        <w:t xml:space="preserve">: </w:t>
      </w:r>
      <w:r w:rsidRPr="2097B54B">
        <w:rPr>
          <w:rFonts w:ascii="Lato" w:hAnsi="Lato" w:cs="Arial"/>
          <w:lang w:val="en-US"/>
        </w:rPr>
        <w:t>…………………………………………………………................................................................................………</w:t>
      </w:r>
      <w:r w:rsidR="000E62DD">
        <w:rPr>
          <w:rFonts w:ascii="Lato" w:hAnsi="Lato" w:cs="Arial"/>
          <w:lang w:val="en-US"/>
        </w:rPr>
        <w:t>.</w:t>
      </w:r>
    </w:p>
    <w:p w14:paraId="5FBBFBF9" w14:textId="5203ABBB" w:rsidR="00BB6359" w:rsidRDefault="00BB6359" w:rsidP="008461D1">
      <w:pPr>
        <w:contextualSpacing/>
        <w:rPr>
          <w:rFonts w:ascii="Lato" w:hAnsi="Lato" w:cs="Arial"/>
          <w:lang w:val="en-US"/>
        </w:rPr>
      </w:pPr>
      <w:r w:rsidRPr="00CD2FE6">
        <w:rPr>
          <w:rFonts w:ascii="Lato" w:hAnsi="Lato" w:cs="Arial"/>
          <w:b/>
          <w:bCs/>
          <w:lang w:val="en-US"/>
        </w:rPr>
        <w:t>P</w:t>
      </w:r>
      <w:r w:rsidR="008461D1" w:rsidRPr="00CD2FE6">
        <w:rPr>
          <w:rFonts w:ascii="Lato" w:hAnsi="Lato" w:cs="Arial"/>
          <w:b/>
          <w:bCs/>
          <w:lang w:val="en-US"/>
        </w:rPr>
        <w:t>hone no</w:t>
      </w:r>
      <w:r w:rsidR="008461D1" w:rsidRPr="2097B54B">
        <w:rPr>
          <w:rFonts w:ascii="Lato" w:hAnsi="Lato" w:cs="Arial"/>
          <w:lang w:val="en-US"/>
        </w:rPr>
        <w:t>.</w:t>
      </w:r>
      <w:r w:rsidR="00CD2FE6">
        <w:rPr>
          <w:rFonts w:ascii="Lato" w:hAnsi="Lato" w:cs="Arial"/>
          <w:lang w:val="en-US"/>
        </w:rPr>
        <w:t>:</w:t>
      </w:r>
      <w:r w:rsidR="008461D1" w:rsidRPr="2097B54B">
        <w:rPr>
          <w:rFonts w:ascii="Lato" w:hAnsi="Lato" w:cs="Arial"/>
          <w:lang w:val="en-US"/>
        </w:rPr>
        <w:t xml:space="preserve"> </w:t>
      </w:r>
      <w:r w:rsidRPr="2097B54B">
        <w:rPr>
          <w:rFonts w:ascii="Lato" w:hAnsi="Lato" w:cs="Arial"/>
          <w:lang w:val="en-US"/>
        </w:rPr>
        <w:t>……………………………………………..................................................................................................</w:t>
      </w:r>
    </w:p>
    <w:p w14:paraId="0FD268EE" w14:textId="6BD8CE0D" w:rsidR="2097B54B" w:rsidRDefault="2097B54B" w:rsidP="2097B54B">
      <w:pPr>
        <w:contextualSpacing/>
        <w:rPr>
          <w:rFonts w:ascii="Lato" w:hAnsi="Lato" w:cs="Arial"/>
          <w:lang w:val="en-US"/>
        </w:rPr>
      </w:pPr>
    </w:p>
    <w:p w14:paraId="7ADC5CE9" w14:textId="0709D920" w:rsidR="008461D1" w:rsidRPr="00CD2FE6" w:rsidRDefault="00BB6359" w:rsidP="2097B54B">
      <w:pPr>
        <w:contextualSpacing/>
        <w:rPr>
          <w:rFonts w:ascii="Lato" w:hAnsi="Lato" w:cs="Arial"/>
          <w:b/>
          <w:bCs/>
          <w:lang w:val="en-US"/>
        </w:rPr>
      </w:pPr>
      <w:r w:rsidRPr="00CD2FE6">
        <w:rPr>
          <w:rFonts w:ascii="Lato" w:hAnsi="Lato" w:cs="Arial"/>
          <w:b/>
          <w:bCs/>
          <w:lang w:val="en-US"/>
        </w:rPr>
        <w:t>A</w:t>
      </w:r>
      <w:r w:rsidR="008461D1" w:rsidRPr="00CD2FE6">
        <w:rPr>
          <w:rFonts w:ascii="Lato" w:hAnsi="Lato" w:cs="Arial"/>
          <w:b/>
          <w:bCs/>
          <w:lang w:val="en-US"/>
        </w:rPr>
        <w:t>ddress</w:t>
      </w:r>
      <w:r w:rsidR="00127D07" w:rsidRPr="00CD2FE6">
        <w:rPr>
          <w:rFonts w:ascii="Lato" w:hAnsi="Lato" w:cs="Arial"/>
          <w:b/>
          <w:bCs/>
          <w:lang w:val="en-US"/>
        </w:rPr>
        <w:t>:</w:t>
      </w:r>
      <w:r w:rsidRPr="00CD2FE6">
        <w:rPr>
          <w:rFonts w:ascii="Lato" w:hAnsi="Lato" w:cs="Arial"/>
          <w:b/>
          <w:bCs/>
          <w:lang w:val="en-US"/>
        </w:rPr>
        <w:t xml:space="preserve"> </w:t>
      </w:r>
    </w:p>
    <w:p w14:paraId="26832832" w14:textId="6DD1F102" w:rsidR="008461D1" w:rsidRDefault="00BB6359" w:rsidP="008461D1">
      <w:pPr>
        <w:contextualSpacing/>
        <w:rPr>
          <w:rFonts w:ascii="Lato" w:hAnsi="Lato" w:cs="Arial"/>
          <w:lang w:val="en-US"/>
        </w:rPr>
      </w:pPr>
      <w:r w:rsidRPr="2097B54B">
        <w:rPr>
          <w:rFonts w:ascii="Lato" w:hAnsi="Lato" w:cs="Arial"/>
          <w:lang w:val="en-US"/>
        </w:rPr>
        <w:t>………………………………………………………………</w:t>
      </w:r>
    </w:p>
    <w:p w14:paraId="10C89373" w14:textId="65CBFFCE" w:rsidR="00BB6359" w:rsidRDefault="00BB6359" w:rsidP="2097B54B">
      <w:pPr>
        <w:contextualSpacing/>
        <w:rPr>
          <w:rFonts w:ascii="Lato" w:hAnsi="Lato" w:cs="Arial"/>
          <w:lang w:val="en-US"/>
        </w:rPr>
      </w:pPr>
      <w:r w:rsidRPr="2097B54B">
        <w:rPr>
          <w:rFonts w:ascii="Lato" w:hAnsi="Lato" w:cs="Arial"/>
          <w:lang w:val="en-US"/>
        </w:rPr>
        <w:t>………………………………………………………………</w:t>
      </w:r>
    </w:p>
    <w:p w14:paraId="6DD8D36C" w14:textId="57985A58" w:rsidR="00BB6359" w:rsidRDefault="00BB6359" w:rsidP="2097B54B">
      <w:pPr>
        <w:contextualSpacing/>
        <w:rPr>
          <w:rFonts w:ascii="Lato" w:hAnsi="Lato" w:cs="Arial"/>
          <w:lang w:val="en-US"/>
        </w:rPr>
      </w:pPr>
      <w:r w:rsidRPr="2097B54B">
        <w:rPr>
          <w:rFonts w:ascii="Lato" w:hAnsi="Lato" w:cs="Arial"/>
          <w:lang w:val="en-US"/>
        </w:rPr>
        <w:t>………………………………………………………………</w:t>
      </w:r>
    </w:p>
    <w:p w14:paraId="5F4E402E" w14:textId="54A44E55" w:rsidR="008461D1" w:rsidRPr="00BA1068" w:rsidRDefault="008461D1" w:rsidP="00A1331C">
      <w:pPr>
        <w:contextualSpacing/>
        <w:rPr>
          <w:rFonts w:ascii="Lato" w:hAnsi="Lato" w:cs="Arial"/>
          <w:lang w:val="en-US"/>
        </w:rPr>
      </w:pPr>
    </w:p>
    <w:p w14:paraId="3E5DEFCA" w14:textId="75AE919A" w:rsidR="00A434D4" w:rsidRPr="00BA1068" w:rsidRDefault="00A434D4" w:rsidP="00A1331C">
      <w:pPr>
        <w:contextualSpacing/>
        <w:rPr>
          <w:rFonts w:ascii="Lato" w:hAnsi="Lato" w:cs="Arial"/>
          <w:b/>
          <w:bCs/>
          <w:lang w:val="en-US"/>
        </w:rPr>
      </w:pPr>
      <w:r w:rsidRPr="272D47CC">
        <w:rPr>
          <w:rFonts w:ascii="Lato" w:hAnsi="Lato" w:cs="Arial"/>
          <w:b/>
          <w:bCs/>
          <w:lang w:val="en-US"/>
        </w:rPr>
        <w:t>Program Details</w:t>
      </w:r>
    </w:p>
    <w:p w14:paraId="6B4CE67D" w14:textId="5C14833A" w:rsidR="2097B54B" w:rsidRDefault="2097B54B" w:rsidP="2097B54B">
      <w:pPr>
        <w:contextualSpacing/>
        <w:rPr>
          <w:rFonts w:ascii="Lato" w:hAnsi="Lato" w:cs="Arial"/>
          <w:b/>
          <w:bCs/>
          <w:lang w:val="en-US"/>
        </w:rPr>
      </w:pPr>
    </w:p>
    <w:p w14:paraId="72C66E5B" w14:textId="71024A1C" w:rsidR="00A1331C" w:rsidRPr="00BA1068" w:rsidRDefault="00A1331C" w:rsidP="00A1331C">
      <w:pPr>
        <w:contextualSpacing/>
        <w:rPr>
          <w:rFonts w:ascii="Lato" w:hAnsi="Lato" w:cs="Arial"/>
          <w:lang w:val="en-US"/>
        </w:rPr>
      </w:pPr>
      <w:r w:rsidRPr="072044BC">
        <w:rPr>
          <w:rFonts w:ascii="Lato" w:hAnsi="Lato" w:cs="Arial"/>
          <w:b/>
          <w:bCs/>
          <w:lang w:val="en-US"/>
        </w:rPr>
        <w:t xml:space="preserve">FEE </w:t>
      </w:r>
      <w:proofErr w:type="spellStart"/>
      <w:r w:rsidRPr="072044BC">
        <w:rPr>
          <w:rFonts w:ascii="Lato" w:hAnsi="Lato" w:cs="Arial"/>
          <w:b/>
          <w:bCs/>
          <w:lang w:val="en-US"/>
        </w:rPr>
        <w:t>programme</w:t>
      </w:r>
      <w:proofErr w:type="spellEnd"/>
      <w:r w:rsidRPr="072044BC">
        <w:rPr>
          <w:rFonts w:ascii="Lato" w:hAnsi="Lato" w:cs="Arial"/>
          <w:lang w:val="en-US"/>
        </w:rPr>
        <w:t xml:space="preserve"> from which </w:t>
      </w:r>
      <w:r w:rsidR="00B31FCC">
        <w:rPr>
          <w:rFonts w:ascii="Lato" w:hAnsi="Lato" w:cs="Arial"/>
          <w:lang w:val="en-US"/>
        </w:rPr>
        <w:t>you are</w:t>
      </w:r>
      <w:r w:rsidRPr="072044BC">
        <w:rPr>
          <w:rFonts w:ascii="Lato" w:hAnsi="Lato" w:cs="Arial"/>
          <w:lang w:val="en-US"/>
        </w:rPr>
        <w:t xml:space="preserve"> </w:t>
      </w:r>
      <w:r w:rsidR="003E40C4" w:rsidRPr="072044BC">
        <w:rPr>
          <w:rFonts w:ascii="Lato" w:hAnsi="Lato" w:cs="Arial"/>
          <w:lang w:val="en-US"/>
        </w:rPr>
        <w:t>applying:</w:t>
      </w:r>
      <w:r w:rsidR="00A24F39" w:rsidRPr="072044BC">
        <w:rPr>
          <w:rFonts w:ascii="Lato" w:hAnsi="Lato" w:cs="Arial"/>
          <w:lang w:val="en-US"/>
        </w:rPr>
        <w:t xml:space="preserve"> </w:t>
      </w:r>
      <w:r w:rsidR="00BB6359" w:rsidRPr="072044BC">
        <w:rPr>
          <w:rFonts w:ascii="Lato" w:hAnsi="Lato" w:cs="Arial"/>
          <w:lang w:val="en-US"/>
        </w:rPr>
        <w:t>……………………………………………………</w:t>
      </w:r>
    </w:p>
    <w:p w14:paraId="4184863B" w14:textId="77777777" w:rsidR="00A1331C" w:rsidRPr="00BA1068" w:rsidRDefault="00A1331C" w:rsidP="00A1331C">
      <w:pPr>
        <w:contextualSpacing/>
        <w:rPr>
          <w:rFonts w:ascii="Lato" w:hAnsi="Lato" w:cs="Arial"/>
          <w:lang w:val="en-US"/>
        </w:rPr>
      </w:pPr>
    </w:p>
    <w:p w14:paraId="097D3C56" w14:textId="5865B28F" w:rsidR="00BB6359" w:rsidRDefault="00BB6359" w:rsidP="00A1331C">
      <w:pPr>
        <w:contextualSpacing/>
        <w:rPr>
          <w:rFonts w:ascii="Lato" w:hAnsi="Lato" w:cs="Arial"/>
          <w:lang w:val="en-US"/>
        </w:rPr>
      </w:pPr>
      <w:r w:rsidRPr="00CD2FE6">
        <w:rPr>
          <w:rFonts w:ascii="Lato" w:hAnsi="Lato" w:cs="Arial"/>
          <w:b/>
          <w:bCs/>
          <w:lang w:val="en-US"/>
        </w:rPr>
        <w:t>Preferred area</w:t>
      </w:r>
      <w:r w:rsidRPr="272D47CC">
        <w:rPr>
          <w:rFonts w:ascii="Lato" w:hAnsi="Lato" w:cs="Arial"/>
          <w:lang w:val="en-US"/>
        </w:rPr>
        <w:t xml:space="preserve"> of work: Biodiversity/ Climate Change/ Pollution/ Interlinking one or more </w:t>
      </w:r>
      <w:r w:rsidR="003E40C4" w:rsidRPr="272D47CC">
        <w:rPr>
          <w:rFonts w:ascii="Lato" w:hAnsi="Lato" w:cs="Arial"/>
          <w:lang w:val="en-US"/>
        </w:rPr>
        <w:t>areas:</w:t>
      </w:r>
      <w:r w:rsidR="00A24F39">
        <w:rPr>
          <w:rFonts w:ascii="Lato" w:hAnsi="Lato" w:cs="Arial"/>
          <w:lang w:val="en-US"/>
        </w:rPr>
        <w:t xml:space="preserve"> </w:t>
      </w:r>
      <w:r w:rsidR="00722CD6" w:rsidRPr="272D47CC">
        <w:rPr>
          <w:rFonts w:ascii="Lato" w:hAnsi="Lato" w:cs="Arial"/>
          <w:lang w:val="en-US"/>
        </w:rPr>
        <w:t>……………………………………………………………………………………………..........................................</w:t>
      </w:r>
      <w:r w:rsidR="00A24F39">
        <w:rPr>
          <w:rFonts w:ascii="Lato" w:hAnsi="Lato" w:cs="Arial"/>
          <w:lang w:val="en-US"/>
        </w:rPr>
        <w:t>.</w:t>
      </w:r>
    </w:p>
    <w:p w14:paraId="6D6F93F0" w14:textId="299D7555" w:rsidR="272D47CC" w:rsidRDefault="272D47CC" w:rsidP="272D47CC">
      <w:pPr>
        <w:contextualSpacing/>
        <w:rPr>
          <w:rFonts w:ascii="Lato" w:hAnsi="Lato" w:cs="Arial"/>
          <w:b/>
          <w:bCs/>
        </w:rPr>
      </w:pPr>
    </w:p>
    <w:p w14:paraId="37E59B67" w14:textId="561CCBE3" w:rsidR="00D45B7F" w:rsidRDefault="00291714" w:rsidP="272D47CC">
      <w:pPr>
        <w:contextualSpacing/>
        <w:rPr>
          <w:rFonts w:ascii="Lato" w:hAnsi="Lato" w:cs="Arial"/>
          <w:b/>
          <w:bCs/>
        </w:rPr>
      </w:pPr>
      <w:r>
        <w:rPr>
          <w:rFonts w:ascii="Lato" w:hAnsi="Lato" w:cs="Arial"/>
          <w:b/>
          <w:bCs/>
        </w:rPr>
        <w:t xml:space="preserve">Description of Proposed Project </w:t>
      </w:r>
      <w:r w:rsidR="2097B54B" w:rsidRPr="272D47CC">
        <w:rPr>
          <w:rFonts w:ascii="Lato" w:hAnsi="Lato" w:cs="Arial"/>
          <w:b/>
          <w:bCs/>
        </w:rPr>
        <w:t>Idea</w:t>
      </w:r>
    </w:p>
    <w:p w14:paraId="420249AD" w14:textId="77777777" w:rsidR="00852225" w:rsidRDefault="00852225" w:rsidP="00852225">
      <w:pPr>
        <w:pStyle w:val="plain"/>
        <w:contextualSpacing/>
        <w:rPr>
          <w:rFonts w:ascii="Lato" w:hAnsi="Lato"/>
          <w:i/>
          <w:iCs/>
        </w:rPr>
      </w:pPr>
      <w:r w:rsidRPr="00852225">
        <w:rPr>
          <w:rFonts w:ascii="Lato" w:hAnsi="Lato"/>
          <w:b/>
          <w:bCs/>
          <w:i/>
          <w:iCs/>
        </w:rPr>
        <w:t xml:space="preserve">Note: </w:t>
      </w:r>
      <w:r>
        <w:rPr>
          <w:rFonts w:ascii="Lato" w:hAnsi="Lato"/>
          <w:i/>
          <w:iCs/>
        </w:rPr>
        <w:t xml:space="preserve">The idea must be feasible within 8-months timeline of fellowship. </w:t>
      </w:r>
    </w:p>
    <w:p w14:paraId="57FAFE88" w14:textId="77777777" w:rsidR="00A01BF5" w:rsidRDefault="00A01BF5" w:rsidP="272D47CC">
      <w:pPr>
        <w:contextualSpacing/>
        <w:rPr>
          <w:rFonts w:ascii="Lato" w:hAnsi="Lato" w:cs="Arial"/>
          <w:b/>
          <w:bCs/>
        </w:rPr>
      </w:pPr>
    </w:p>
    <w:p w14:paraId="492E97CC" w14:textId="55193E40" w:rsidR="00A01BF5" w:rsidRPr="00B31FCC" w:rsidRDefault="00B31FCC" w:rsidP="00B31FCC">
      <w:pPr>
        <w:pStyle w:val="ListParagraph"/>
        <w:numPr>
          <w:ilvl w:val="0"/>
          <w:numId w:val="8"/>
        </w:numPr>
        <w:rPr>
          <w:rFonts w:ascii="Lato" w:hAnsi="Lato" w:cs="Arial"/>
        </w:rPr>
      </w:pPr>
      <w:r w:rsidRPr="00B31FCC">
        <w:rPr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651584" behindDoc="0" locked="0" layoutInCell="1" allowOverlap="1" wp14:anchorId="26686255" wp14:editId="098C2CAD">
                <wp:simplePos x="0" y="0"/>
                <wp:positionH relativeFrom="margin">
                  <wp:align>right</wp:align>
                </wp:positionH>
                <wp:positionV relativeFrom="paragraph">
                  <wp:posOffset>225425</wp:posOffset>
                </wp:positionV>
                <wp:extent cx="5705475" cy="1404620"/>
                <wp:effectExtent l="0" t="0" r="28575" b="139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E52416" w14:textId="2B6F5880" w:rsidR="00B31FCC" w:rsidRPr="00B31FCC" w:rsidRDefault="00B31FCC">
                            <w:pPr>
                              <w:rPr>
                                <w:i/>
                                <w:iCs/>
                              </w:rPr>
                            </w:pPr>
                            <w:r w:rsidRPr="00B31FCC">
                              <w:rPr>
                                <w:i/>
                                <w:iCs/>
                              </w:rPr>
                              <w:t>Please type you answer here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668625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98.05pt;margin-top:17.75pt;width:449.25pt;height:110.6pt;z-index:251651584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">
                <v:textbox style="mso-fit-shape-to-text:t">
                  <w:txbxContent>
                    <w:p w14:paraId="62E52416" w14:textId="2B6F5880" w:rsidR="00B31FCC" w:rsidRPr="00B31FCC" w:rsidRDefault="00B31FCC">
                      <w:pPr>
                        <w:rPr>
                          <w:i/>
                          <w:iCs/>
                        </w:rPr>
                      </w:pPr>
                      <w:r w:rsidRPr="00B31FCC">
                        <w:rPr>
                          <w:i/>
                          <w:iCs/>
                        </w:rPr>
                        <w:t>Please type you answer here…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01BF5" w:rsidRPr="00B31FCC">
        <w:rPr>
          <w:rFonts w:ascii="Lato" w:hAnsi="Lato" w:cs="Arial"/>
        </w:rPr>
        <w:t>Rationale (max 100 words) – Explain why your idea is relevant</w:t>
      </w:r>
      <w:r w:rsidR="00A11C23" w:rsidRPr="00B31FCC">
        <w:rPr>
          <w:rFonts w:ascii="Lato" w:hAnsi="Lato" w:cs="Arial"/>
        </w:rPr>
        <w:t xml:space="preserve">. </w:t>
      </w:r>
    </w:p>
    <w:p w14:paraId="7F3B639E" w14:textId="77777777" w:rsidR="002F1E06" w:rsidRPr="00C7669E" w:rsidRDefault="002F1E06" w:rsidP="272D47CC">
      <w:pPr>
        <w:contextualSpacing/>
        <w:rPr>
          <w:rFonts w:ascii="Lato" w:hAnsi="Lato" w:cs="Arial"/>
          <w:i/>
          <w:iCs/>
        </w:rPr>
      </w:pPr>
    </w:p>
    <w:p w14:paraId="6A618E6C" w14:textId="7616C999" w:rsidR="002F1E06" w:rsidRPr="00B31FCC" w:rsidRDefault="00B31FCC" w:rsidP="00B31FCC">
      <w:pPr>
        <w:pStyle w:val="ListParagraph"/>
        <w:numPr>
          <w:ilvl w:val="0"/>
          <w:numId w:val="8"/>
        </w:numPr>
        <w:rPr>
          <w:rFonts w:ascii="Lato" w:hAnsi="Lato" w:cs="Arial"/>
        </w:rPr>
      </w:pPr>
      <w:r w:rsidRPr="00B31FCC">
        <w:rPr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654656" behindDoc="0" locked="0" layoutInCell="1" allowOverlap="1" wp14:anchorId="2CD132F5" wp14:editId="412E86FB">
                <wp:simplePos x="0" y="0"/>
                <wp:positionH relativeFrom="margin">
                  <wp:align>right</wp:align>
                </wp:positionH>
                <wp:positionV relativeFrom="paragraph">
                  <wp:posOffset>254635</wp:posOffset>
                </wp:positionV>
                <wp:extent cx="5705475" cy="1404620"/>
                <wp:effectExtent l="0" t="0" r="28575" b="1397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AD3BEF" w14:textId="77777777" w:rsidR="00B31FCC" w:rsidRPr="00B31FCC" w:rsidRDefault="00B31FCC" w:rsidP="00B31FCC">
                            <w:pPr>
                              <w:rPr>
                                <w:i/>
                                <w:iCs/>
                              </w:rPr>
                            </w:pPr>
                            <w:r w:rsidRPr="00B31FCC">
                              <w:rPr>
                                <w:i/>
                                <w:iCs/>
                              </w:rPr>
                              <w:t>Please type you answer here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CD132F5" id="_x0000_s1027" type="#_x0000_t202" style="position:absolute;left:0;text-align:left;margin-left:398.05pt;margin-top:20.05pt;width:449.25pt;height:110.6pt;z-index:251654656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">
                <v:textbox style="mso-fit-shape-to-text:t">
                  <w:txbxContent>
                    <w:p w14:paraId="56AD3BEF" w14:textId="77777777" w:rsidR="00B31FCC" w:rsidRPr="00B31FCC" w:rsidRDefault="00B31FCC" w:rsidP="00B31FCC">
                      <w:pPr>
                        <w:rPr>
                          <w:i/>
                          <w:iCs/>
                        </w:rPr>
                      </w:pPr>
                      <w:r w:rsidRPr="00B31FCC">
                        <w:rPr>
                          <w:i/>
                          <w:iCs/>
                        </w:rPr>
                        <w:t>Please type you answer here…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054B3" w:rsidRPr="00B31FCC">
        <w:rPr>
          <w:rFonts w:ascii="Lato" w:hAnsi="Lato" w:cs="Arial"/>
        </w:rPr>
        <w:t xml:space="preserve">Describe </w:t>
      </w:r>
      <w:r w:rsidR="00EC270F" w:rsidRPr="00B31FCC">
        <w:rPr>
          <w:rFonts w:ascii="Lato" w:hAnsi="Lato" w:cs="Arial"/>
        </w:rPr>
        <w:t>your idea</w:t>
      </w:r>
      <w:r w:rsidR="00763949" w:rsidRPr="00B31FCC">
        <w:rPr>
          <w:rFonts w:ascii="Lato" w:hAnsi="Lato" w:cs="Arial"/>
        </w:rPr>
        <w:t xml:space="preserve"> including the main objectives</w:t>
      </w:r>
      <w:r w:rsidR="0088373A" w:rsidRPr="00B31FCC">
        <w:rPr>
          <w:rFonts w:ascii="Lato" w:hAnsi="Lato" w:cs="Arial"/>
        </w:rPr>
        <w:t xml:space="preserve"> and </w:t>
      </w:r>
      <w:r w:rsidR="00763949" w:rsidRPr="00B31FCC">
        <w:rPr>
          <w:rFonts w:ascii="Lato" w:hAnsi="Lato" w:cs="Arial"/>
        </w:rPr>
        <w:t>target audience</w:t>
      </w:r>
      <w:r w:rsidR="0088373A" w:rsidRPr="00B31FCC">
        <w:rPr>
          <w:rFonts w:ascii="Lato" w:hAnsi="Lato" w:cs="Arial"/>
        </w:rPr>
        <w:t>.</w:t>
      </w:r>
      <w:r w:rsidR="003D1159" w:rsidRPr="00B31FCC">
        <w:rPr>
          <w:rFonts w:ascii="Lato" w:hAnsi="Lato" w:cs="Arial"/>
        </w:rPr>
        <w:t xml:space="preserve"> (max</w:t>
      </w:r>
      <w:r w:rsidR="00852225" w:rsidRPr="00B31FCC">
        <w:rPr>
          <w:rFonts w:ascii="Lato" w:hAnsi="Lato" w:cs="Arial"/>
        </w:rPr>
        <w:t>.</w:t>
      </w:r>
      <w:r w:rsidR="003D1159" w:rsidRPr="00B31FCC">
        <w:rPr>
          <w:rFonts w:ascii="Lato" w:hAnsi="Lato" w:cs="Arial"/>
        </w:rPr>
        <w:t xml:space="preserve"> </w:t>
      </w:r>
      <w:r w:rsidR="003A4CCF" w:rsidRPr="00B31FCC">
        <w:rPr>
          <w:rFonts w:ascii="Lato" w:hAnsi="Lato" w:cs="Arial"/>
        </w:rPr>
        <w:t>250 words)</w:t>
      </w:r>
    </w:p>
    <w:p w14:paraId="433803E0" w14:textId="77777777" w:rsidR="003A4CCF" w:rsidRDefault="003A4CCF" w:rsidP="272D47CC">
      <w:pPr>
        <w:contextualSpacing/>
        <w:rPr>
          <w:rFonts w:ascii="Lato" w:hAnsi="Lato" w:cs="Arial"/>
          <w:i/>
        </w:rPr>
      </w:pPr>
    </w:p>
    <w:p w14:paraId="5827D3C4" w14:textId="6E87A696" w:rsidR="00B31FCC" w:rsidRPr="00B31FCC" w:rsidRDefault="00B31FCC" w:rsidP="00B31FCC">
      <w:pPr>
        <w:pStyle w:val="ListParagraph"/>
        <w:numPr>
          <w:ilvl w:val="0"/>
          <w:numId w:val="8"/>
        </w:numPr>
        <w:rPr>
          <w:rFonts w:ascii="Lato" w:hAnsi="Lato" w:cs="Arial"/>
        </w:rPr>
      </w:pPr>
      <w:r w:rsidRPr="00B31FCC">
        <w:rPr>
          <w:i/>
          <w:iCs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2C49A95E" wp14:editId="174336A1">
                <wp:simplePos x="0" y="0"/>
                <wp:positionH relativeFrom="margin">
                  <wp:align>right</wp:align>
                </wp:positionH>
                <wp:positionV relativeFrom="paragraph">
                  <wp:posOffset>245110</wp:posOffset>
                </wp:positionV>
                <wp:extent cx="5705475" cy="1404620"/>
                <wp:effectExtent l="0" t="0" r="28575" b="1397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F3F9BF" w14:textId="77777777" w:rsidR="00B31FCC" w:rsidRPr="00B31FCC" w:rsidRDefault="00B31FCC" w:rsidP="00B31FCC">
                            <w:pPr>
                              <w:rPr>
                                <w:i/>
                                <w:iCs/>
                              </w:rPr>
                            </w:pPr>
                            <w:r w:rsidRPr="00B31FCC">
                              <w:rPr>
                                <w:i/>
                                <w:iCs/>
                              </w:rPr>
                              <w:t>Please type you answer here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C49A95E" id="_x0000_s1028" type="#_x0000_t202" style="position:absolute;left:0;text-align:left;margin-left:398.05pt;margin-top:19.3pt;width:449.25pt;height:110.6pt;z-index:251657728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">
                <v:textbox style="mso-fit-shape-to-text:t">
                  <w:txbxContent>
                    <w:p w14:paraId="0AF3F9BF" w14:textId="77777777" w:rsidR="00B31FCC" w:rsidRPr="00B31FCC" w:rsidRDefault="00B31FCC" w:rsidP="00B31FCC">
                      <w:pPr>
                        <w:rPr>
                          <w:i/>
                          <w:iCs/>
                        </w:rPr>
                      </w:pPr>
                      <w:r w:rsidRPr="00B31FCC">
                        <w:rPr>
                          <w:i/>
                          <w:iCs/>
                        </w:rPr>
                        <w:t>Please type you answer here…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E06DD" w:rsidRPr="00B31FCC">
        <w:rPr>
          <w:rFonts w:ascii="Lato" w:hAnsi="Lato" w:cs="Arial"/>
        </w:rPr>
        <w:t>W</w:t>
      </w:r>
      <w:r w:rsidR="00375442" w:rsidRPr="00B31FCC">
        <w:rPr>
          <w:rFonts w:ascii="Lato" w:hAnsi="Lato" w:cs="Arial"/>
        </w:rPr>
        <w:t xml:space="preserve">hat </w:t>
      </w:r>
      <w:r w:rsidR="00DE06DD" w:rsidRPr="00B31FCC">
        <w:rPr>
          <w:rFonts w:ascii="Lato" w:hAnsi="Lato" w:cs="Arial"/>
        </w:rPr>
        <w:t xml:space="preserve">do </w:t>
      </w:r>
      <w:r w:rsidR="00375442" w:rsidRPr="00B31FCC">
        <w:rPr>
          <w:rFonts w:ascii="Lato" w:hAnsi="Lato" w:cs="Arial"/>
        </w:rPr>
        <w:t xml:space="preserve">you expect </w:t>
      </w:r>
      <w:r w:rsidR="00B07C84" w:rsidRPr="00B31FCC">
        <w:rPr>
          <w:rFonts w:ascii="Lato" w:hAnsi="Lato" w:cs="Arial"/>
        </w:rPr>
        <w:t>the long-term impacts your project</w:t>
      </w:r>
      <w:r w:rsidR="00DE06DD" w:rsidRPr="00B31FCC">
        <w:rPr>
          <w:rFonts w:ascii="Lato" w:hAnsi="Lato" w:cs="Arial"/>
        </w:rPr>
        <w:t xml:space="preserve"> to be?</w:t>
      </w:r>
      <w:r w:rsidR="00B07C84" w:rsidRPr="00B31FCC">
        <w:rPr>
          <w:rFonts w:ascii="Lato" w:hAnsi="Lato" w:cs="Arial"/>
        </w:rPr>
        <w:t xml:space="preserve"> </w:t>
      </w:r>
      <w:r w:rsidR="00852225" w:rsidRPr="00B31FCC">
        <w:rPr>
          <w:rFonts w:ascii="Lato" w:hAnsi="Lato" w:cs="Arial"/>
        </w:rPr>
        <w:t>(max. 150 words)</w:t>
      </w:r>
    </w:p>
    <w:p w14:paraId="4C1949B1" w14:textId="16CA232E" w:rsidR="00A33A7B" w:rsidRPr="00B31FCC" w:rsidRDefault="009B2F97" w:rsidP="000D7E64">
      <w:pPr>
        <w:contextualSpacing/>
      </w:pPr>
      <w:r w:rsidRPr="00B31FCC">
        <w:tab/>
      </w:r>
    </w:p>
    <w:p w14:paraId="5C0840E3" w14:textId="0D8F0CC6" w:rsidR="00F64A4D" w:rsidRPr="00B31FCC" w:rsidRDefault="00B31FCC" w:rsidP="00B31FCC">
      <w:pPr>
        <w:pStyle w:val="ListParagraph"/>
        <w:numPr>
          <w:ilvl w:val="0"/>
          <w:numId w:val="8"/>
        </w:numPr>
        <w:rPr>
          <w:rFonts w:ascii="Lato" w:hAnsi="Lato"/>
          <w:iCs/>
        </w:rPr>
      </w:pPr>
      <w:r w:rsidRPr="00B31FCC">
        <w:rPr>
          <w:rFonts w:ascii="Lato" w:hAnsi="Lato" w:cs="Arial"/>
          <w:i/>
          <w:noProof/>
        </w:rPr>
        <mc:AlternateContent>
          <mc:Choice Requires="wps">
            <w:drawing>
              <wp:anchor distT="45720" distB="45720" distL="114300" distR="114300" simplePos="0" relativeHeight="251660800" behindDoc="0" locked="0" layoutInCell="1" allowOverlap="1" wp14:anchorId="4CAD5782" wp14:editId="23427A5B">
                <wp:simplePos x="0" y="0"/>
                <wp:positionH relativeFrom="margin">
                  <wp:align>right</wp:align>
                </wp:positionH>
                <wp:positionV relativeFrom="paragraph">
                  <wp:posOffset>426085</wp:posOffset>
                </wp:positionV>
                <wp:extent cx="5705475" cy="1404620"/>
                <wp:effectExtent l="0" t="0" r="28575" b="1397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62C377" w14:textId="77777777" w:rsidR="00B31FCC" w:rsidRPr="00B31FCC" w:rsidRDefault="00B31FCC" w:rsidP="00B31FCC">
                            <w:pPr>
                              <w:rPr>
                                <w:i/>
                                <w:iCs/>
                              </w:rPr>
                            </w:pPr>
                            <w:r w:rsidRPr="00B31FCC">
                              <w:rPr>
                                <w:i/>
                                <w:iCs/>
                              </w:rPr>
                              <w:t>Please type you answer here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CAD5782" id="_x0000_s1029" type="#_x0000_t202" style="position:absolute;left:0;text-align:left;margin-left:398.05pt;margin-top:33.55pt;width:449.25pt;height:110.6pt;z-index:251660800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">
                <v:textbox style="mso-fit-shape-to-text:t">
                  <w:txbxContent>
                    <w:p w14:paraId="6062C377" w14:textId="77777777" w:rsidR="00B31FCC" w:rsidRPr="00B31FCC" w:rsidRDefault="00B31FCC" w:rsidP="00B31FCC">
                      <w:pPr>
                        <w:rPr>
                          <w:i/>
                          <w:iCs/>
                        </w:rPr>
                      </w:pPr>
                      <w:r w:rsidRPr="00B31FCC">
                        <w:rPr>
                          <w:i/>
                          <w:iCs/>
                        </w:rPr>
                        <w:t>Please type you answer here…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52225" w:rsidRPr="00B31FCC">
        <w:rPr>
          <w:rFonts w:ascii="Lato" w:hAnsi="Lato" w:cs="Arial"/>
          <w:iCs/>
          <w:lang w:val="en-US"/>
        </w:rPr>
        <w:t xml:space="preserve">Describe </w:t>
      </w:r>
      <w:r w:rsidR="00F64A4D" w:rsidRPr="00B31FCC">
        <w:rPr>
          <w:rFonts w:ascii="Lato" w:hAnsi="Lato" w:cs="Arial"/>
          <w:iCs/>
          <w:lang w:val="en-US"/>
        </w:rPr>
        <w:t>the li</w:t>
      </w:r>
      <w:r w:rsidR="2097B54B" w:rsidRPr="00B31FCC">
        <w:rPr>
          <w:rFonts w:ascii="Lato" w:hAnsi="Lato" w:cs="Arial"/>
          <w:iCs/>
          <w:lang w:val="en-US"/>
        </w:rPr>
        <w:t>nk</w:t>
      </w:r>
      <w:r w:rsidR="00F64A4D" w:rsidRPr="00B31FCC">
        <w:rPr>
          <w:rFonts w:ascii="Lato" w:hAnsi="Lato" w:cs="Arial"/>
          <w:iCs/>
          <w:lang w:val="en-US"/>
        </w:rPr>
        <w:t>(s) between your idea and</w:t>
      </w:r>
      <w:r w:rsidR="2097B54B" w:rsidRPr="00B31FCC">
        <w:rPr>
          <w:rFonts w:ascii="Lato" w:hAnsi="Lato" w:cs="Arial"/>
          <w:iCs/>
          <w:lang w:val="en-US"/>
        </w:rPr>
        <w:t xml:space="preserve"> the GAIA 20:30 FEE </w:t>
      </w:r>
      <w:hyperlink r:id="rId8" w:history="1">
        <w:r w:rsidR="2097B54B" w:rsidRPr="00B31FCC">
          <w:rPr>
            <w:rStyle w:val="Hyperlink"/>
            <w:rFonts w:ascii="Lato" w:hAnsi="Lato" w:cs="Arial"/>
            <w:iCs/>
            <w:lang w:val="en-US"/>
          </w:rPr>
          <w:t>strategy</w:t>
        </w:r>
      </w:hyperlink>
      <w:r w:rsidR="00F64A4D" w:rsidRPr="00B31FCC">
        <w:rPr>
          <w:rFonts w:ascii="Lato" w:hAnsi="Lato"/>
          <w:iCs/>
        </w:rPr>
        <w:t>.</w:t>
      </w:r>
      <w:r w:rsidR="00DA4A90" w:rsidRPr="00B31FCC">
        <w:rPr>
          <w:rFonts w:ascii="Lato" w:hAnsi="Lato"/>
          <w:iCs/>
        </w:rPr>
        <w:t xml:space="preserve"> (</w:t>
      </w:r>
      <w:proofErr w:type="gramStart"/>
      <w:r w:rsidR="00DA4A90" w:rsidRPr="00B31FCC">
        <w:rPr>
          <w:rFonts w:ascii="Lato" w:hAnsi="Lato"/>
          <w:iCs/>
        </w:rPr>
        <w:t>max</w:t>
      </w:r>
      <w:proofErr w:type="gramEnd"/>
      <w:r w:rsidR="00DA4A90" w:rsidRPr="00B31FCC">
        <w:rPr>
          <w:rFonts w:ascii="Lato" w:hAnsi="Lato"/>
          <w:iCs/>
        </w:rPr>
        <w:t xml:space="preserve"> 100 words)</w:t>
      </w:r>
    </w:p>
    <w:p w14:paraId="0D5F7EE3" w14:textId="77777777" w:rsidR="00F64A4D" w:rsidRPr="00DA4A90" w:rsidRDefault="00F64A4D" w:rsidP="2097B54B">
      <w:pPr>
        <w:contextualSpacing/>
        <w:rPr>
          <w:rStyle w:val="Hyperlink"/>
          <w:rFonts w:ascii="Lato" w:hAnsi="Lato" w:cs="Arial"/>
          <w:i/>
          <w:lang w:val="en-US"/>
        </w:rPr>
      </w:pPr>
    </w:p>
    <w:p w14:paraId="6F8D99A3" w14:textId="50D4AED2" w:rsidR="2097B54B" w:rsidRPr="00B31FCC" w:rsidRDefault="00B31FCC" w:rsidP="00B31FCC">
      <w:pPr>
        <w:pStyle w:val="ListParagraph"/>
        <w:numPr>
          <w:ilvl w:val="0"/>
          <w:numId w:val="8"/>
        </w:numPr>
        <w:rPr>
          <w:rFonts w:ascii="Lato" w:hAnsi="Lato" w:cs="Arial"/>
          <w:lang w:val="en-US"/>
        </w:rPr>
      </w:pPr>
      <w:r w:rsidRPr="00B31FCC">
        <w:rPr>
          <w:rFonts w:ascii="Lato" w:hAnsi="Lato" w:cs="Arial"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663872" behindDoc="0" locked="0" layoutInCell="1" allowOverlap="1" wp14:anchorId="7A349FAD" wp14:editId="77DA12CE">
                <wp:simplePos x="0" y="0"/>
                <wp:positionH relativeFrom="margin">
                  <wp:align>right</wp:align>
                </wp:positionH>
                <wp:positionV relativeFrom="paragraph">
                  <wp:posOffset>626110</wp:posOffset>
                </wp:positionV>
                <wp:extent cx="5705475" cy="1404620"/>
                <wp:effectExtent l="0" t="0" r="28575" b="1397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5A6213" w14:textId="77777777" w:rsidR="00B31FCC" w:rsidRPr="00B31FCC" w:rsidRDefault="00B31FCC" w:rsidP="00B31FCC">
                            <w:pPr>
                              <w:rPr>
                                <w:i/>
                                <w:iCs/>
                              </w:rPr>
                            </w:pPr>
                            <w:r w:rsidRPr="00B31FCC">
                              <w:rPr>
                                <w:i/>
                                <w:iCs/>
                              </w:rPr>
                              <w:t>Please type you answer here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A349FAD" id="_x0000_s1030" type="#_x0000_t202" style="position:absolute;left:0;text-align:left;margin-left:398.05pt;margin-top:49.3pt;width:449.25pt;height:110.6pt;z-index:251663872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">
                <v:textbox style="mso-fit-shape-to-text:t">
                  <w:txbxContent>
                    <w:p w14:paraId="395A6213" w14:textId="77777777" w:rsidR="00B31FCC" w:rsidRPr="00B31FCC" w:rsidRDefault="00B31FCC" w:rsidP="00B31FCC">
                      <w:pPr>
                        <w:rPr>
                          <w:i/>
                          <w:iCs/>
                        </w:rPr>
                      </w:pPr>
                      <w:r w:rsidRPr="00B31FCC">
                        <w:rPr>
                          <w:i/>
                          <w:iCs/>
                        </w:rPr>
                        <w:t>Please type you answer here…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2D65E802" w:rsidRPr="00B31FCC">
        <w:rPr>
          <w:rFonts w:ascii="Lato" w:hAnsi="Lato" w:cs="Arial"/>
          <w:lang w:val="en-US"/>
        </w:rPr>
        <w:t xml:space="preserve">Describe </w:t>
      </w:r>
      <w:r w:rsidR="6C68562A" w:rsidRPr="00B31FCC">
        <w:rPr>
          <w:rFonts w:ascii="Lato" w:hAnsi="Lato" w:cs="Arial"/>
          <w:lang w:val="en-US"/>
        </w:rPr>
        <w:t>the synergies between your idea and one or more of</w:t>
      </w:r>
      <w:r w:rsidR="454D78D4" w:rsidRPr="00B31FCC">
        <w:rPr>
          <w:rFonts w:ascii="Lato" w:hAnsi="Lato" w:cs="Arial"/>
          <w:lang w:val="en-US"/>
        </w:rPr>
        <w:t xml:space="preserve"> FEE’s five </w:t>
      </w:r>
      <w:proofErr w:type="spellStart"/>
      <w:r w:rsidR="454D78D4" w:rsidRPr="00B31FCC">
        <w:rPr>
          <w:rFonts w:ascii="Lato" w:hAnsi="Lato" w:cs="Arial"/>
          <w:lang w:val="en-US"/>
        </w:rPr>
        <w:t>programmes</w:t>
      </w:r>
      <w:proofErr w:type="spellEnd"/>
      <w:r w:rsidR="454D78D4" w:rsidRPr="00B31FCC">
        <w:rPr>
          <w:rFonts w:ascii="Lato" w:hAnsi="Lato" w:cs="Arial"/>
          <w:lang w:val="en-US"/>
        </w:rPr>
        <w:t xml:space="preserve"> (</w:t>
      </w:r>
      <w:hyperlink r:id="rId9">
        <w:r w:rsidR="454D78D4" w:rsidRPr="00B31FCC">
          <w:rPr>
            <w:rStyle w:val="Hyperlink"/>
            <w:rFonts w:ascii="Lato" w:hAnsi="Lato" w:cs="Arial"/>
            <w:lang w:val="en-US"/>
          </w:rPr>
          <w:t>Blue Flag</w:t>
        </w:r>
      </w:hyperlink>
      <w:r w:rsidR="454D78D4" w:rsidRPr="00B31FCC">
        <w:rPr>
          <w:rFonts w:ascii="Lato" w:hAnsi="Lato" w:cs="Arial"/>
          <w:lang w:val="en-US"/>
        </w:rPr>
        <w:t xml:space="preserve">, </w:t>
      </w:r>
      <w:hyperlink r:id="rId10" w:history="1">
        <w:r w:rsidR="454D78D4" w:rsidRPr="00B31FCC">
          <w:rPr>
            <w:rStyle w:val="Hyperlink"/>
            <w:rFonts w:ascii="Lato" w:hAnsi="Lato" w:cs="Arial"/>
            <w:lang w:val="en-US"/>
          </w:rPr>
          <w:t>Green Key</w:t>
        </w:r>
      </w:hyperlink>
      <w:r w:rsidR="454D78D4" w:rsidRPr="00B31FCC">
        <w:rPr>
          <w:rFonts w:ascii="Lato" w:hAnsi="Lato" w:cs="Arial"/>
          <w:lang w:val="en-US"/>
        </w:rPr>
        <w:t xml:space="preserve">, </w:t>
      </w:r>
      <w:hyperlink r:id="rId11" w:history="1">
        <w:r w:rsidR="454D78D4" w:rsidRPr="00B31FCC">
          <w:rPr>
            <w:rStyle w:val="Hyperlink"/>
            <w:rFonts w:ascii="Lato" w:hAnsi="Lato" w:cs="Arial"/>
            <w:lang w:val="en-US"/>
          </w:rPr>
          <w:t>Eco-Schools</w:t>
        </w:r>
      </w:hyperlink>
      <w:r w:rsidR="454D78D4" w:rsidRPr="00B31FCC">
        <w:rPr>
          <w:rFonts w:ascii="Lato" w:hAnsi="Lato" w:cs="Arial"/>
          <w:lang w:val="en-US"/>
        </w:rPr>
        <w:t xml:space="preserve">, </w:t>
      </w:r>
      <w:hyperlink r:id="rId12" w:history="1">
        <w:r w:rsidR="454D78D4" w:rsidRPr="00B31FCC">
          <w:rPr>
            <w:rStyle w:val="Hyperlink"/>
            <w:rFonts w:ascii="Lato" w:hAnsi="Lato" w:cs="Arial"/>
            <w:lang w:val="en-US"/>
          </w:rPr>
          <w:t>Learning About Forests</w:t>
        </w:r>
      </w:hyperlink>
      <w:r w:rsidR="454D78D4" w:rsidRPr="00B31FCC">
        <w:rPr>
          <w:rFonts w:ascii="Lato" w:hAnsi="Lato" w:cs="Arial"/>
          <w:lang w:val="en-US"/>
        </w:rPr>
        <w:t xml:space="preserve">, </w:t>
      </w:r>
      <w:hyperlink r:id="rId13" w:history="1">
        <w:r w:rsidR="454D78D4" w:rsidRPr="00B31FCC">
          <w:rPr>
            <w:rStyle w:val="Hyperlink"/>
            <w:rFonts w:ascii="Lato" w:hAnsi="Lato" w:cs="Arial"/>
            <w:lang w:val="en-US"/>
          </w:rPr>
          <w:t>Young Reporters for the Environment</w:t>
        </w:r>
      </w:hyperlink>
      <w:r w:rsidR="454D78D4" w:rsidRPr="00B31FCC">
        <w:rPr>
          <w:rFonts w:ascii="Lato" w:hAnsi="Lato" w:cs="Arial"/>
          <w:lang w:val="en-US"/>
        </w:rPr>
        <w:t>). (</w:t>
      </w:r>
      <w:proofErr w:type="gramStart"/>
      <w:r w:rsidR="454D78D4" w:rsidRPr="00B31FCC">
        <w:rPr>
          <w:rFonts w:ascii="Lato" w:hAnsi="Lato" w:cs="Arial"/>
          <w:lang w:val="en-US"/>
        </w:rPr>
        <w:t>max</w:t>
      </w:r>
      <w:proofErr w:type="gramEnd"/>
      <w:r w:rsidR="454D78D4" w:rsidRPr="00B31FCC">
        <w:rPr>
          <w:rFonts w:ascii="Lato" w:hAnsi="Lato" w:cs="Arial"/>
          <w:lang w:val="en-US"/>
        </w:rPr>
        <w:t xml:space="preserve"> 100 words)</w:t>
      </w:r>
    </w:p>
    <w:p w14:paraId="700B818F" w14:textId="66C75602" w:rsidR="00B31FCC" w:rsidRDefault="00B31FCC" w:rsidP="00A434D4">
      <w:pPr>
        <w:rPr>
          <w:rFonts w:ascii="Lato" w:hAnsi="Lato" w:cs="Arial"/>
          <w:b/>
          <w:bCs/>
        </w:rPr>
      </w:pPr>
    </w:p>
    <w:p w14:paraId="1F2E8DAE" w14:textId="221DF3B9" w:rsidR="00F516C2" w:rsidRPr="00BA1068" w:rsidRDefault="00A434D4" w:rsidP="00A434D4">
      <w:pPr>
        <w:rPr>
          <w:rFonts w:ascii="Lato" w:hAnsi="Lato" w:cs="Arial"/>
          <w:b/>
          <w:bCs/>
        </w:rPr>
      </w:pPr>
      <w:r w:rsidRPr="00BA1068">
        <w:rPr>
          <w:rFonts w:ascii="Lato" w:hAnsi="Lato" w:cs="Arial"/>
          <w:b/>
          <w:bCs/>
        </w:rPr>
        <w:t xml:space="preserve">Video </w:t>
      </w:r>
      <w:r w:rsidR="00FC097E">
        <w:rPr>
          <w:rFonts w:ascii="Lato" w:hAnsi="Lato" w:cs="Arial"/>
          <w:b/>
          <w:bCs/>
        </w:rPr>
        <w:t>P</w:t>
      </w:r>
      <w:r w:rsidRPr="00BA1068">
        <w:rPr>
          <w:rFonts w:ascii="Lato" w:hAnsi="Lato" w:cs="Arial"/>
          <w:b/>
          <w:bCs/>
        </w:rPr>
        <w:t xml:space="preserve">itch </w:t>
      </w:r>
    </w:p>
    <w:p w14:paraId="66575B43" w14:textId="2CB26B03" w:rsidR="00E32BF9" w:rsidRPr="00B31FCC" w:rsidRDefault="0093599B">
      <w:pPr>
        <w:contextualSpacing/>
        <w:rPr>
          <w:rFonts w:ascii="Lato" w:hAnsi="Lato" w:cs="Arial"/>
          <w:u w:val="single"/>
        </w:rPr>
      </w:pPr>
      <w:r w:rsidRPr="14301017">
        <w:rPr>
          <w:rFonts w:ascii="Lato" w:hAnsi="Lato" w:cs="Arial"/>
        </w:rPr>
        <w:t xml:space="preserve">Make a </w:t>
      </w:r>
      <w:r w:rsidR="00A434D4" w:rsidRPr="14301017">
        <w:rPr>
          <w:rFonts w:ascii="Lato" w:hAnsi="Lato" w:cs="Arial"/>
        </w:rPr>
        <w:t xml:space="preserve">video pitch </w:t>
      </w:r>
      <w:r w:rsidRPr="14301017">
        <w:rPr>
          <w:rFonts w:ascii="Lato" w:hAnsi="Lato" w:cs="Arial"/>
        </w:rPr>
        <w:t xml:space="preserve">as to </w:t>
      </w:r>
      <w:r w:rsidR="00A434D4" w:rsidRPr="14301017">
        <w:rPr>
          <w:rFonts w:ascii="Lato" w:hAnsi="Lato" w:cs="Arial"/>
        </w:rPr>
        <w:t>why you are the right person for being awarded the Fellowship. The v</w:t>
      </w:r>
      <w:r w:rsidR="00EB2D01" w:rsidRPr="14301017">
        <w:rPr>
          <w:rFonts w:ascii="Lato" w:hAnsi="Lato" w:cs="Arial"/>
        </w:rPr>
        <w:t>ideo must be no longer than 2 min in a</w:t>
      </w:r>
      <w:commentRangeStart w:id="0"/>
      <w:r w:rsidR="00EB2D01" w:rsidRPr="14301017">
        <w:rPr>
          <w:rFonts w:ascii="Lato" w:hAnsi="Lato" w:cs="Arial"/>
        </w:rPr>
        <w:t xml:space="preserve"> format supported by YouTube</w:t>
      </w:r>
      <w:commentRangeEnd w:id="0"/>
      <w:r w:rsidR="00E32BF9">
        <w:commentReference w:id="0"/>
      </w:r>
      <w:r w:rsidR="00EB2D01" w:rsidRPr="14301017">
        <w:rPr>
          <w:rFonts w:ascii="Lato" w:hAnsi="Lato" w:cs="Arial"/>
        </w:rPr>
        <w:t>.</w:t>
      </w:r>
      <w:r w:rsidR="0057469D">
        <w:rPr>
          <w:rFonts w:ascii="Lato" w:hAnsi="Lato" w:cs="Arial"/>
        </w:rPr>
        <w:t xml:space="preserve"> </w:t>
      </w:r>
      <w:r w:rsidR="00B31FCC" w:rsidRPr="00B31FCC">
        <w:rPr>
          <w:rFonts w:ascii="Lato" w:hAnsi="Lato" w:cs="Arial"/>
          <w:highlight w:val="yellow"/>
        </w:rPr>
        <w:t>Copy and paste the link here:</w:t>
      </w:r>
      <w:r w:rsidR="00B31FCC">
        <w:rPr>
          <w:rFonts w:ascii="Lato" w:hAnsi="Lato" w:cs="Arial"/>
        </w:rPr>
        <w:t xml:space="preserve"> </w:t>
      </w:r>
      <w:r w:rsidR="00B31FCC" w:rsidRPr="00B31FCC">
        <w:rPr>
          <w:rFonts w:ascii="Lato" w:hAnsi="Lato" w:cs="Arial"/>
          <w:u w:val="single"/>
        </w:rPr>
        <w:t xml:space="preserve">  </w:t>
      </w:r>
    </w:p>
    <w:p w14:paraId="1E0DFBB1" w14:textId="77777777" w:rsidR="00B31FCC" w:rsidRDefault="00B31FCC">
      <w:pPr>
        <w:contextualSpacing/>
        <w:rPr>
          <w:rFonts w:ascii="Lato" w:hAnsi="Lato" w:cs="Arial"/>
        </w:rPr>
      </w:pPr>
    </w:p>
    <w:p w14:paraId="7E9BE442" w14:textId="77777777" w:rsidR="00B31FCC" w:rsidRPr="00BA1068" w:rsidRDefault="00B31FCC">
      <w:pPr>
        <w:contextualSpacing/>
        <w:rPr>
          <w:rFonts w:ascii="Lato" w:hAnsi="Lato" w:cs="Arial"/>
          <w:lang w:val="en-US"/>
        </w:rPr>
      </w:pPr>
    </w:p>
    <w:sectPr w:rsidR="00B31FCC" w:rsidRPr="00BA10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driana Hencekova" w:date="2022-07-07T10:55:00Z" w:initials="AH">
    <w:p w14:paraId="110FA4C4" w14:textId="71CF5D31" w:rsidR="14301017" w:rsidRDefault="14301017">
      <w:r>
        <w:t xml:space="preserve">Probably add a sentence that they should add just a link into application form </w:t>
      </w:r>
      <w: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10FA4C4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78551B26" w16cex:dateUtc="2022-07-07T08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10FA4C4" w16cid:durableId="78551B2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ato">
    <w:altName w:val="Segoe UI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ni8UUdXdlt6RIo" int2:id="k8nlpp2w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03C21"/>
    <w:multiLevelType w:val="hybridMultilevel"/>
    <w:tmpl w:val="1AAE039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567551"/>
    <w:multiLevelType w:val="hybridMultilevel"/>
    <w:tmpl w:val="EAE853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68526D"/>
    <w:multiLevelType w:val="hybridMultilevel"/>
    <w:tmpl w:val="D0F49C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773736"/>
    <w:multiLevelType w:val="hybridMultilevel"/>
    <w:tmpl w:val="B3820E74"/>
    <w:lvl w:ilvl="0" w:tplc="4009000F">
      <w:start w:val="1"/>
      <w:numFmt w:val="decimal"/>
      <w:lvlText w:val="%1."/>
      <w:lvlJc w:val="left"/>
      <w:pPr>
        <w:ind w:left="3239" w:hanging="360"/>
      </w:pPr>
    </w:lvl>
    <w:lvl w:ilvl="1" w:tplc="40090019" w:tentative="1">
      <w:start w:val="1"/>
      <w:numFmt w:val="lowerLetter"/>
      <w:lvlText w:val="%2."/>
      <w:lvlJc w:val="left"/>
      <w:pPr>
        <w:ind w:left="3959" w:hanging="360"/>
      </w:pPr>
    </w:lvl>
    <w:lvl w:ilvl="2" w:tplc="4009001B" w:tentative="1">
      <w:start w:val="1"/>
      <w:numFmt w:val="lowerRoman"/>
      <w:lvlText w:val="%3."/>
      <w:lvlJc w:val="right"/>
      <w:pPr>
        <w:ind w:left="4679" w:hanging="180"/>
      </w:pPr>
    </w:lvl>
    <w:lvl w:ilvl="3" w:tplc="4009000F" w:tentative="1">
      <w:start w:val="1"/>
      <w:numFmt w:val="decimal"/>
      <w:lvlText w:val="%4."/>
      <w:lvlJc w:val="left"/>
      <w:pPr>
        <w:ind w:left="5399" w:hanging="360"/>
      </w:pPr>
    </w:lvl>
    <w:lvl w:ilvl="4" w:tplc="40090019" w:tentative="1">
      <w:start w:val="1"/>
      <w:numFmt w:val="lowerLetter"/>
      <w:lvlText w:val="%5."/>
      <w:lvlJc w:val="left"/>
      <w:pPr>
        <w:ind w:left="6119" w:hanging="360"/>
      </w:pPr>
    </w:lvl>
    <w:lvl w:ilvl="5" w:tplc="4009001B" w:tentative="1">
      <w:start w:val="1"/>
      <w:numFmt w:val="lowerRoman"/>
      <w:lvlText w:val="%6."/>
      <w:lvlJc w:val="right"/>
      <w:pPr>
        <w:ind w:left="6839" w:hanging="180"/>
      </w:pPr>
    </w:lvl>
    <w:lvl w:ilvl="6" w:tplc="4009000F" w:tentative="1">
      <w:start w:val="1"/>
      <w:numFmt w:val="decimal"/>
      <w:lvlText w:val="%7."/>
      <w:lvlJc w:val="left"/>
      <w:pPr>
        <w:ind w:left="7559" w:hanging="360"/>
      </w:pPr>
    </w:lvl>
    <w:lvl w:ilvl="7" w:tplc="40090019" w:tentative="1">
      <w:start w:val="1"/>
      <w:numFmt w:val="lowerLetter"/>
      <w:lvlText w:val="%8."/>
      <w:lvlJc w:val="left"/>
      <w:pPr>
        <w:ind w:left="8279" w:hanging="360"/>
      </w:pPr>
    </w:lvl>
    <w:lvl w:ilvl="8" w:tplc="4009001B" w:tentative="1">
      <w:start w:val="1"/>
      <w:numFmt w:val="lowerRoman"/>
      <w:lvlText w:val="%9."/>
      <w:lvlJc w:val="right"/>
      <w:pPr>
        <w:ind w:left="8999" w:hanging="180"/>
      </w:pPr>
    </w:lvl>
  </w:abstractNum>
  <w:abstractNum w:abstractNumId="4" w15:restartNumberingAfterBreak="0">
    <w:nsid w:val="31375016"/>
    <w:multiLevelType w:val="hybridMultilevel"/>
    <w:tmpl w:val="4F922452"/>
    <w:lvl w:ilvl="0" w:tplc="C890CE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899DB8B"/>
    <w:multiLevelType w:val="hybridMultilevel"/>
    <w:tmpl w:val="3C3C46EC"/>
    <w:lvl w:ilvl="0" w:tplc="3170FD2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7E82B0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4547B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94CC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409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9B027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C6D7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6261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B45C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6C2E16"/>
    <w:multiLevelType w:val="hybridMultilevel"/>
    <w:tmpl w:val="59A46DC4"/>
    <w:lvl w:ilvl="0" w:tplc="40090019">
      <w:start w:val="1"/>
      <w:numFmt w:val="lowerLetter"/>
      <w:lvlText w:val="%1."/>
      <w:lvlJc w:val="left"/>
      <w:pPr>
        <w:ind w:left="1494" w:hanging="360"/>
      </w:pPr>
    </w:lvl>
    <w:lvl w:ilvl="1" w:tplc="40090019" w:tentative="1">
      <w:start w:val="1"/>
      <w:numFmt w:val="lowerLetter"/>
      <w:lvlText w:val="%2."/>
      <w:lvlJc w:val="left"/>
      <w:pPr>
        <w:ind w:left="2214" w:hanging="360"/>
      </w:pPr>
    </w:lvl>
    <w:lvl w:ilvl="2" w:tplc="4009001B" w:tentative="1">
      <w:start w:val="1"/>
      <w:numFmt w:val="lowerRoman"/>
      <w:lvlText w:val="%3."/>
      <w:lvlJc w:val="right"/>
      <w:pPr>
        <w:ind w:left="2934" w:hanging="180"/>
      </w:pPr>
    </w:lvl>
    <w:lvl w:ilvl="3" w:tplc="4009000F" w:tentative="1">
      <w:start w:val="1"/>
      <w:numFmt w:val="decimal"/>
      <w:lvlText w:val="%4."/>
      <w:lvlJc w:val="left"/>
      <w:pPr>
        <w:ind w:left="3654" w:hanging="360"/>
      </w:pPr>
    </w:lvl>
    <w:lvl w:ilvl="4" w:tplc="40090019" w:tentative="1">
      <w:start w:val="1"/>
      <w:numFmt w:val="lowerLetter"/>
      <w:lvlText w:val="%5."/>
      <w:lvlJc w:val="left"/>
      <w:pPr>
        <w:ind w:left="4374" w:hanging="360"/>
      </w:pPr>
    </w:lvl>
    <w:lvl w:ilvl="5" w:tplc="4009001B" w:tentative="1">
      <w:start w:val="1"/>
      <w:numFmt w:val="lowerRoman"/>
      <w:lvlText w:val="%6."/>
      <w:lvlJc w:val="right"/>
      <w:pPr>
        <w:ind w:left="5094" w:hanging="180"/>
      </w:pPr>
    </w:lvl>
    <w:lvl w:ilvl="6" w:tplc="4009000F" w:tentative="1">
      <w:start w:val="1"/>
      <w:numFmt w:val="decimal"/>
      <w:lvlText w:val="%7."/>
      <w:lvlJc w:val="left"/>
      <w:pPr>
        <w:ind w:left="5814" w:hanging="360"/>
      </w:pPr>
    </w:lvl>
    <w:lvl w:ilvl="7" w:tplc="40090019" w:tentative="1">
      <w:start w:val="1"/>
      <w:numFmt w:val="lowerLetter"/>
      <w:lvlText w:val="%8."/>
      <w:lvlJc w:val="left"/>
      <w:pPr>
        <w:ind w:left="6534" w:hanging="360"/>
      </w:pPr>
    </w:lvl>
    <w:lvl w:ilvl="8" w:tplc="40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7" w15:restartNumberingAfterBreak="0">
    <w:nsid w:val="75016801"/>
    <w:multiLevelType w:val="hybridMultilevel"/>
    <w:tmpl w:val="EF589D9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0409166">
    <w:abstractNumId w:val="5"/>
  </w:num>
  <w:num w:numId="2" w16cid:durableId="474223988">
    <w:abstractNumId w:val="6"/>
  </w:num>
  <w:num w:numId="3" w16cid:durableId="2002079000">
    <w:abstractNumId w:val="1"/>
  </w:num>
  <w:num w:numId="4" w16cid:durableId="511771509">
    <w:abstractNumId w:val="7"/>
  </w:num>
  <w:num w:numId="5" w16cid:durableId="623148833">
    <w:abstractNumId w:val="3"/>
  </w:num>
  <w:num w:numId="6" w16cid:durableId="1447233666">
    <w:abstractNumId w:val="2"/>
  </w:num>
  <w:num w:numId="7" w16cid:durableId="68040600">
    <w:abstractNumId w:val="0"/>
  </w:num>
  <w:num w:numId="8" w16cid:durableId="796527772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driana Hencekova">
    <w15:presenceInfo w15:providerId="AD" w15:userId="S::adriana@fee.global::6e4644d8-e671-45d6-a813-a9095844abd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NbM0MTY2Nzc3MTRS0lEKTi0uzszPAykwqgUAsGUnUCwAAAA="/>
  </w:docVars>
  <w:rsids>
    <w:rsidRoot w:val="00737421"/>
    <w:rsid w:val="00015F52"/>
    <w:rsid w:val="00062B33"/>
    <w:rsid w:val="00074638"/>
    <w:rsid w:val="000A40D9"/>
    <w:rsid w:val="000D7E64"/>
    <w:rsid w:val="000E62DD"/>
    <w:rsid w:val="000F141E"/>
    <w:rsid w:val="00101B6A"/>
    <w:rsid w:val="00114C9C"/>
    <w:rsid w:val="00123132"/>
    <w:rsid w:val="00127D07"/>
    <w:rsid w:val="00163E24"/>
    <w:rsid w:val="001A3B25"/>
    <w:rsid w:val="0020409B"/>
    <w:rsid w:val="002421FE"/>
    <w:rsid w:val="0028059C"/>
    <w:rsid w:val="00291714"/>
    <w:rsid w:val="002A3C12"/>
    <w:rsid w:val="002C057F"/>
    <w:rsid w:val="002F1E06"/>
    <w:rsid w:val="003366CD"/>
    <w:rsid w:val="00375442"/>
    <w:rsid w:val="00382D1B"/>
    <w:rsid w:val="003A4CCF"/>
    <w:rsid w:val="003B3366"/>
    <w:rsid w:val="003D1159"/>
    <w:rsid w:val="003E40C4"/>
    <w:rsid w:val="004054B3"/>
    <w:rsid w:val="00423B4E"/>
    <w:rsid w:val="004419AF"/>
    <w:rsid w:val="00463B02"/>
    <w:rsid w:val="00495E70"/>
    <w:rsid w:val="004B7617"/>
    <w:rsid w:val="004C03B7"/>
    <w:rsid w:val="004D21E1"/>
    <w:rsid w:val="004D5678"/>
    <w:rsid w:val="00510BC9"/>
    <w:rsid w:val="00516A4A"/>
    <w:rsid w:val="005478B7"/>
    <w:rsid w:val="00565F94"/>
    <w:rsid w:val="005676A5"/>
    <w:rsid w:val="0057469D"/>
    <w:rsid w:val="00580631"/>
    <w:rsid w:val="00586D6B"/>
    <w:rsid w:val="005939D3"/>
    <w:rsid w:val="005C7286"/>
    <w:rsid w:val="005C776D"/>
    <w:rsid w:val="005E2A03"/>
    <w:rsid w:val="00630737"/>
    <w:rsid w:val="0066555F"/>
    <w:rsid w:val="00687B03"/>
    <w:rsid w:val="006A285B"/>
    <w:rsid w:val="00722CD6"/>
    <w:rsid w:val="00737421"/>
    <w:rsid w:val="00763949"/>
    <w:rsid w:val="00796FDE"/>
    <w:rsid w:val="007C316B"/>
    <w:rsid w:val="007F469D"/>
    <w:rsid w:val="00826EE4"/>
    <w:rsid w:val="008461D1"/>
    <w:rsid w:val="00852225"/>
    <w:rsid w:val="0088373A"/>
    <w:rsid w:val="00897183"/>
    <w:rsid w:val="00897F70"/>
    <w:rsid w:val="00915F55"/>
    <w:rsid w:val="0093599B"/>
    <w:rsid w:val="00944EE0"/>
    <w:rsid w:val="0095299B"/>
    <w:rsid w:val="00993C87"/>
    <w:rsid w:val="009B2F97"/>
    <w:rsid w:val="009D49A5"/>
    <w:rsid w:val="009E1BB1"/>
    <w:rsid w:val="009F1677"/>
    <w:rsid w:val="00A01BF5"/>
    <w:rsid w:val="00A11C23"/>
    <w:rsid w:val="00A1331C"/>
    <w:rsid w:val="00A14EFD"/>
    <w:rsid w:val="00A24F39"/>
    <w:rsid w:val="00A33A7B"/>
    <w:rsid w:val="00A434D4"/>
    <w:rsid w:val="00A65C4C"/>
    <w:rsid w:val="00A80A27"/>
    <w:rsid w:val="00A82C07"/>
    <w:rsid w:val="00A91A0D"/>
    <w:rsid w:val="00A971DD"/>
    <w:rsid w:val="00AA2B95"/>
    <w:rsid w:val="00AA5CDF"/>
    <w:rsid w:val="00AD02B2"/>
    <w:rsid w:val="00AF7883"/>
    <w:rsid w:val="00B07C84"/>
    <w:rsid w:val="00B31FCC"/>
    <w:rsid w:val="00B3718D"/>
    <w:rsid w:val="00B75C83"/>
    <w:rsid w:val="00BA1068"/>
    <w:rsid w:val="00BB2F58"/>
    <w:rsid w:val="00BB6359"/>
    <w:rsid w:val="00BB7B8D"/>
    <w:rsid w:val="00C669CF"/>
    <w:rsid w:val="00C7669E"/>
    <w:rsid w:val="00CD0016"/>
    <w:rsid w:val="00CD2FE6"/>
    <w:rsid w:val="00CE3841"/>
    <w:rsid w:val="00D16A49"/>
    <w:rsid w:val="00D23091"/>
    <w:rsid w:val="00D2541F"/>
    <w:rsid w:val="00D45B7F"/>
    <w:rsid w:val="00D61F81"/>
    <w:rsid w:val="00D64D08"/>
    <w:rsid w:val="00D87AFB"/>
    <w:rsid w:val="00DA4A90"/>
    <w:rsid w:val="00DD4127"/>
    <w:rsid w:val="00DD53F3"/>
    <w:rsid w:val="00DE06DD"/>
    <w:rsid w:val="00DF0BA5"/>
    <w:rsid w:val="00E32BF9"/>
    <w:rsid w:val="00E530A0"/>
    <w:rsid w:val="00E79AFA"/>
    <w:rsid w:val="00EB2D01"/>
    <w:rsid w:val="00EB2E51"/>
    <w:rsid w:val="00EC270F"/>
    <w:rsid w:val="00EC5E77"/>
    <w:rsid w:val="00ED332D"/>
    <w:rsid w:val="00F04640"/>
    <w:rsid w:val="00F403DA"/>
    <w:rsid w:val="00F479F0"/>
    <w:rsid w:val="00F516C2"/>
    <w:rsid w:val="00F57F88"/>
    <w:rsid w:val="00F645ED"/>
    <w:rsid w:val="00F64A4D"/>
    <w:rsid w:val="00F64C6C"/>
    <w:rsid w:val="00F67853"/>
    <w:rsid w:val="00FC097E"/>
    <w:rsid w:val="00FE71A8"/>
    <w:rsid w:val="00FF4600"/>
    <w:rsid w:val="01DF0A43"/>
    <w:rsid w:val="01DFDCC8"/>
    <w:rsid w:val="02FC6E5D"/>
    <w:rsid w:val="0408E87A"/>
    <w:rsid w:val="054839B2"/>
    <w:rsid w:val="06801CBF"/>
    <w:rsid w:val="072044BC"/>
    <w:rsid w:val="087FDA74"/>
    <w:rsid w:val="09AF06AD"/>
    <w:rsid w:val="0A4F45AF"/>
    <w:rsid w:val="0AB2D682"/>
    <w:rsid w:val="0B7A2FF0"/>
    <w:rsid w:val="0BB77B36"/>
    <w:rsid w:val="0F482E8E"/>
    <w:rsid w:val="0FD9A450"/>
    <w:rsid w:val="12512A86"/>
    <w:rsid w:val="126A782D"/>
    <w:rsid w:val="136C11B0"/>
    <w:rsid w:val="13909577"/>
    <w:rsid w:val="14301017"/>
    <w:rsid w:val="146C6B89"/>
    <w:rsid w:val="15AE0E15"/>
    <w:rsid w:val="16083BEA"/>
    <w:rsid w:val="1721D922"/>
    <w:rsid w:val="176BC231"/>
    <w:rsid w:val="18E5AED7"/>
    <w:rsid w:val="193FDCAC"/>
    <w:rsid w:val="1D56A8C5"/>
    <w:rsid w:val="1EFDDE23"/>
    <w:rsid w:val="1F179D1A"/>
    <w:rsid w:val="20744F0C"/>
    <w:rsid w:val="2097B54B"/>
    <w:rsid w:val="2165AF0F"/>
    <w:rsid w:val="264F1BDC"/>
    <w:rsid w:val="272D47CC"/>
    <w:rsid w:val="28155A09"/>
    <w:rsid w:val="2B28A8AD"/>
    <w:rsid w:val="2CB0B3E3"/>
    <w:rsid w:val="2D65E802"/>
    <w:rsid w:val="2E2BF5BE"/>
    <w:rsid w:val="2EAD33DD"/>
    <w:rsid w:val="30138735"/>
    <w:rsid w:val="32C8E842"/>
    <w:rsid w:val="3464B8A3"/>
    <w:rsid w:val="34E76A2B"/>
    <w:rsid w:val="3662C3A1"/>
    <w:rsid w:val="389C6999"/>
    <w:rsid w:val="397C09B2"/>
    <w:rsid w:val="3C6E3614"/>
    <w:rsid w:val="3D04187B"/>
    <w:rsid w:val="3D80040A"/>
    <w:rsid w:val="3DFB2960"/>
    <w:rsid w:val="40BDEDE0"/>
    <w:rsid w:val="40FE9ADB"/>
    <w:rsid w:val="41F39B46"/>
    <w:rsid w:val="454D78D4"/>
    <w:rsid w:val="48F42AE0"/>
    <w:rsid w:val="4CD54ABE"/>
    <w:rsid w:val="4F6570A1"/>
    <w:rsid w:val="5060BB78"/>
    <w:rsid w:val="5210F6E1"/>
    <w:rsid w:val="52CD4ABF"/>
    <w:rsid w:val="55BF1698"/>
    <w:rsid w:val="55D78958"/>
    <w:rsid w:val="5701836D"/>
    <w:rsid w:val="5768896F"/>
    <w:rsid w:val="58F6B75A"/>
    <w:rsid w:val="59B4D9A8"/>
    <w:rsid w:val="5CA928C7"/>
    <w:rsid w:val="5E270C4D"/>
    <w:rsid w:val="5E8D2F48"/>
    <w:rsid w:val="5EB1C393"/>
    <w:rsid w:val="5F1A6A99"/>
    <w:rsid w:val="6101C93F"/>
    <w:rsid w:val="615E03FE"/>
    <w:rsid w:val="61BF66A9"/>
    <w:rsid w:val="671C6103"/>
    <w:rsid w:val="68BF0F3C"/>
    <w:rsid w:val="6C68562A"/>
    <w:rsid w:val="6EF1984D"/>
    <w:rsid w:val="709A4D67"/>
    <w:rsid w:val="7560D9D1"/>
    <w:rsid w:val="767A6A7D"/>
    <w:rsid w:val="78BEACF3"/>
    <w:rsid w:val="7A1F153B"/>
    <w:rsid w:val="7BB6F2F8"/>
    <w:rsid w:val="7E7C60E7"/>
    <w:rsid w:val="7EEE9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F63F6B"/>
  <w15:chartTrackingRefBased/>
  <w15:docId w15:val="{7BD8411F-7696-47A4-A37F-20B09DD501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33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4600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E32BF9"/>
    <w:rPr>
      <w:b/>
      <w:bCs/>
    </w:rPr>
  </w:style>
  <w:style w:type="table" w:styleId="TableGrid">
    <w:name w:val="Table Grid"/>
    <w:basedOn w:val="TableNormal"/>
    <w:uiPriority w:val="39"/>
    <w:rsid w:val="00586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86D6B"/>
    <w:rPr>
      <w:color w:val="0563C1" w:themeColor="hyperlink"/>
      <w:u w:val="single"/>
    </w:rPr>
  </w:style>
  <w:style w:type="paragraph" w:customStyle="1" w:styleId="plain">
    <w:name w:val="plain"/>
    <w:aliases w:val="left"/>
    <w:basedOn w:val="Normal"/>
    <w:rsid w:val="009B2F97"/>
    <w:pPr>
      <w:tabs>
        <w:tab w:val="left" w:pos="1440"/>
      </w:tabs>
      <w:spacing w:before="200" w:after="0" w:line="240" w:lineRule="auto"/>
    </w:pPr>
    <w:rPr>
      <w:rFonts w:ascii="Garamond" w:eastAsia="Times New Roman" w:hAnsi="Garamond" w:cs="Times New Roman"/>
      <w:szCs w:val="20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3E40C4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2B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00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tic1.squarespace.com/static/550aa28ae4b0f34c8f787b74/t/604259df1c65ef4b56cc078f/1614961148547/FEE+Strategic+Plan+2020-2030.pdf" TargetMode="External"/><Relationship Id="rId13" Type="http://schemas.openxmlformats.org/officeDocument/2006/relationships/hyperlink" Target="https://www.yre.global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microsoft.com/office/2020/10/relationships/intelligence" Target="intelligence2.xml"/><Relationship Id="rId7" Type="http://schemas.openxmlformats.org/officeDocument/2006/relationships/webSettings" Target="webSettings.xml"/><Relationship Id="rId12" Type="http://schemas.openxmlformats.org/officeDocument/2006/relationships/hyperlink" Target="https://www.leaf.global/" TargetMode="Externa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coschools.global/" TargetMode="External"/><Relationship Id="rId5" Type="http://schemas.openxmlformats.org/officeDocument/2006/relationships/styles" Target="styles.xml"/><Relationship Id="rId15" Type="http://schemas.microsoft.com/office/2011/relationships/commentsExtended" Target="commentsExtended.xml"/><Relationship Id="rId10" Type="http://schemas.openxmlformats.org/officeDocument/2006/relationships/hyperlink" Target="https://www.greenkey.global/" TargetMode="External"/><Relationship Id="rId19" Type="http://schemas.microsoft.com/office/2011/relationships/people" Target="people.xml"/><Relationship Id="rId4" Type="http://schemas.openxmlformats.org/officeDocument/2006/relationships/numbering" Target="numbering.xml"/><Relationship Id="rId9" Type="http://schemas.openxmlformats.org/officeDocument/2006/relationships/hyperlink" Target="https://www.blueflag.global/" TargetMode="External"/><Relationship Id="rId14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db44876-4235-42a5-9286-f443d8d08113">
      <Terms xmlns="http://schemas.microsoft.com/office/infopath/2007/PartnerControls"/>
    </lcf76f155ced4ddcb4097134ff3c332f>
    <TaxCatchAll xmlns="21265239-058f-48cb-9caa-51f07a31e00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2040F456C1C442A3FDF64A36C229DC" ma:contentTypeVersion="16" ma:contentTypeDescription="Create a new document." ma:contentTypeScope="" ma:versionID="fe4dd9df4d1ef5ec8b7c05129bb562b1">
  <xsd:schema xmlns:xsd="http://www.w3.org/2001/XMLSchema" xmlns:xs="http://www.w3.org/2001/XMLSchema" xmlns:p="http://schemas.microsoft.com/office/2006/metadata/properties" xmlns:ns2="ddb44876-4235-42a5-9286-f443d8d08113" xmlns:ns3="21265239-058f-48cb-9caa-51f07a31e006" targetNamespace="http://schemas.microsoft.com/office/2006/metadata/properties" ma:root="true" ma:fieldsID="b119770487543608f959d9a81a11b242" ns2:_="" ns3:_="">
    <xsd:import namespace="ddb44876-4235-42a5-9286-f443d8d08113"/>
    <xsd:import namespace="21265239-058f-48cb-9caa-51f07a31e0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44876-4235-42a5-9286-f443d8d081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40f9cec-6895-4a12-9ea3-0294e63b553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265239-058f-48cb-9caa-51f07a31e00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e43497e-29d9-4a48-98a6-06aaada11f84}" ma:internalName="TaxCatchAll" ma:showField="CatchAllData" ma:web="21265239-058f-48cb-9caa-51f07a31e0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B42CF6-53F2-45A6-BA25-AC54A1E4E27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57B1807-A5AE-47BF-AF1D-9F8183475469}">
  <ds:schemaRefs>
    <ds:schemaRef ds:uri="http://schemas.microsoft.com/office/2006/metadata/properties"/>
    <ds:schemaRef ds:uri="http://schemas.microsoft.com/office/infopath/2007/PartnerControls"/>
    <ds:schemaRef ds:uri="ddb44876-4235-42a5-9286-f443d8d08113"/>
    <ds:schemaRef ds:uri="21265239-058f-48cb-9caa-51f07a31e006"/>
  </ds:schemaRefs>
</ds:datastoreItem>
</file>

<file path=customXml/itemProps3.xml><?xml version="1.0" encoding="utf-8"?>
<ds:datastoreItem xmlns:ds="http://schemas.openxmlformats.org/officeDocument/2006/customXml" ds:itemID="{49C3757B-48C0-4FFD-AAB5-DC9411FA0A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b44876-4235-42a5-9286-f443d8d08113"/>
    <ds:schemaRef ds:uri="21265239-058f-48cb-9caa-51f07a31e0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5</Words>
  <Characters>1856</Characters>
  <Application>Microsoft Office Word</Application>
  <DocSecurity>0</DocSecurity>
  <Lines>15</Lines>
  <Paragraphs>4</Paragraphs>
  <ScaleCrop>false</ScaleCrop>
  <Company/>
  <LinksUpToDate>false</LinksUpToDate>
  <CharactersWithSpaces>2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khprit kaur</dc:creator>
  <cp:keywords/>
  <dc:description/>
  <cp:lastModifiedBy>Reeza Hanselmann</cp:lastModifiedBy>
  <cp:revision>2</cp:revision>
  <dcterms:created xsi:type="dcterms:W3CDTF">2022-09-16T10:22:00Z</dcterms:created>
  <dcterms:modified xsi:type="dcterms:W3CDTF">2022-09-16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2040F456C1C442A3FDF64A36C229DC</vt:lpwstr>
  </property>
  <property fmtid="{D5CDD505-2E9C-101B-9397-08002B2CF9AE}" pid="3" name="MediaServiceImageTags">
    <vt:lpwstr/>
  </property>
</Properties>
</file>